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7CF0D" w14:textId="305F45AF" w:rsidR="00BB6205" w:rsidRPr="008972D7" w:rsidRDefault="00BB6205" w:rsidP="00BB6205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BUDGET PROPOSAL</w:t>
      </w:r>
      <w:r w:rsidRPr="008972D7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</w:p>
    <w:p w14:paraId="0EF5FE84" w14:textId="0B938942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 w:rsidRPr="00BB6205">
        <w:rPr>
          <w:rFonts w:asciiTheme="majorBidi" w:hAnsiTheme="majorBidi" w:cstheme="majorBidi"/>
          <w:b/>
          <w:bCs/>
          <w:sz w:val="24"/>
          <w:szCs w:val="24"/>
        </w:rPr>
        <w:t>PREPARED FO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</w:p>
    <w:p w14:paraId="56525985" w14:textId="45937454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any Name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</w:p>
    <w:p w14:paraId="4CB5FCE5" w14:textId="1A623B8E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eet Address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</w:p>
    <w:p w14:paraId="0878A016" w14:textId="3F5426D3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ity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</w:p>
    <w:p w14:paraId="199DEB07" w14:textId="78F19D48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hone Number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</w:p>
    <w:p w14:paraId="682BC532" w14:textId="77777777" w:rsidR="00BB6205" w:rsidRPr="00BB6205" w:rsidRDefault="00BB6205" w:rsidP="00BB6205">
      <w:pPr>
        <w:rPr>
          <w:rFonts w:asciiTheme="majorBidi" w:hAnsiTheme="majorBidi" w:cstheme="majorBidi"/>
          <w:sz w:val="24"/>
          <w:szCs w:val="24"/>
        </w:rPr>
      </w:pPr>
    </w:p>
    <w:p w14:paraId="3614C296" w14:textId="2CB15374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REPARED BY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</w:p>
    <w:p w14:paraId="0D17C06D" w14:textId="77777777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any Name____________________________________</w:t>
      </w:r>
    </w:p>
    <w:p w14:paraId="633DBB0F" w14:textId="77777777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eet Address____________________________________</w:t>
      </w:r>
    </w:p>
    <w:p w14:paraId="523E27C2" w14:textId="77777777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ity____________________________________</w:t>
      </w:r>
    </w:p>
    <w:p w14:paraId="35881A3D" w14:textId="77777777" w:rsidR="00BB6205" w:rsidRP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hone Number____________________________________</w:t>
      </w:r>
    </w:p>
    <w:p w14:paraId="3E20F6B7" w14:textId="41636B0E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2C77920" w14:textId="77777777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</w:p>
    <w:p w14:paraId="0C9DC87C" w14:textId="0976EF50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ar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3254AE09" w14:textId="10CE3169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hope this proposal finds you well. </w:t>
      </w:r>
    </w:p>
    <w:p w14:paraId="514A3A39" w14:textId="3950081B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are </w:t>
      </w:r>
      <w:r>
        <w:rPr>
          <w:rFonts w:asciiTheme="majorBidi" w:hAnsiTheme="majorBidi" w:cstheme="majorBidi"/>
          <w:sz w:val="24"/>
          <w:szCs w:val="24"/>
        </w:rPr>
        <w:t>________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 and we specialize in </w:t>
      </w: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4E53D73D" w14:textId="4402E3E6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this proposal, we have provided information about who we are, our services, quotas and finally, our terms and conditions. </w:t>
      </w:r>
    </w:p>
    <w:p w14:paraId="3DEDB690" w14:textId="4EBD4A79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are excited to establish a working relationship with you. </w:t>
      </w:r>
    </w:p>
    <w:p w14:paraId="4EDEDCBF" w14:textId="0117B83E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ind regards,</w:t>
      </w:r>
    </w:p>
    <w:p w14:paraId="0603D64E" w14:textId="679CE7D6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</w:t>
      </w:r>
    </w:p>
    <w:p w14:paraId="37814D4D" w14:textId="767F486E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C0A8C6A" w14:textId="297E88C8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652376C" w14:textId="4B25111C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80E4825" w14:textId="0A501318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ABOUT US</w:t>
      </w:r>
    </w:p>
    <w:p w14:paraId="363705C6" w14:textId="77E54887" w:rsidR="00E438F0" w:rsidRPr="00E438F0" w:rsidRDefault="00E438F0" w:rsidP="00E438F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is a company that specializes in </w:t>
      </w: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9979C4" w14:textId="321C6DD0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VISION</w:t>
      </w:r>
    </w:p>
    <w:p w14:paraId="07AD8754" w14:textId="6293B23C" w:rsidR="00E438F0" w:rsidRPr="00E438F0" w:rsidRDefault="00E438F0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ur vision is to </w:t>
      </w: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190ED9" w14:textId="4666C683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ERVICES</w:t>
      </w:r>
    </w:p>
    <w:p w14:paraId="6FDA57E5" w14:textId="7575F87E" w:rsidR="00BB6205" w:rsidRP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have enlisted our services, </w:t>
      </w:r>
      <w:proofErr w:type="gramStart"/>
      <w:r>
        <w:rPr>
          <w:rFonts w:asciiTheme="majorBidi" w:hAnsiTheme="majorBidi" w:cstheme="majorBidi"/>
          <w:sz w:val="24"/>
          <w:szCs w:val="24"/>
        </w:rPr>
        <w:t>prices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and duration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B6205" w14:paraId="2E5414EC" w14:textId="267B232B" w:rsidTr="00BB6205">
        <w:tc>
          <w:tcPr>
            <w:tcW w:w="3192" w:type="dxa"/>
            <w:vAlign w:val="center"/>
          </w:tcPr>
          <w:p w14:paraId="3B19C174" w14:textId="77777777" w:rsidR="00BB6205" w:rsidRDefault="00BB6205" w:rsidP="00BB620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94E3D40" w14:textId="15D8D96C" w:rsidR="00BB6205" w:rsidRPr="00BB6205" w:rsidRDefault="00BB6205" w:rsidP="00BB62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</w:p>
        </w:tc>
        <w:tc>
          <w:tcPr>
            <w:tcW w:w="3192" w:type="dxa"/>
            <w:vAlign w:val="center"/>
          </w:tcPr>
          <w:p w14:paraId="5832EE8F" w14:textId="77777777" w:rsidR="00BB6205" w:rsidRDefault="00BB6205" w:rsidP="00BB620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90AD46" w14:textId="661F41FA" w:rsidR="00BB6205" w:rsidRPr="00BB6205" w:rsidRDefault="00BB6205" w:rsidP="00BB62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B6205">
              <w:rPr>
                <w:rFonts w:asciiTheme="majorBidi" w:hAnsiTheme="majorBidi" w:cstheme="majorBidi"/>
                <w:sz w:val="24"/>
                <w:szCs w:val="24"/>
              </w:rPr>
              <w:t>PRICE</w:t>
            </w:r>
          </w:p>
        </w:tc>
        <w:tc>
          <w:tcPr>
            <w:tcW w:w="3192" w:type="dxa"/>
            <w:vAlign w:val="center"/>
          </w:tcPr>
          <w:p w14:paraId="4784F795" w14:textId="77777777" w:rsidR="00BB6205" w:rsidRDefault="00BB6205" w:rsidP="00BB620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D0100BC" w14:textId="22DE5C3B" w:rsidR="00BB6205" w:rsidRPr="00BB6205" w:rsidRDefault="00BB6205" w:rsidP="00BB62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B6205">
              <w:rPr>
                <w:rFonts w:asciiTheme="majorBidi" w:hAnsiTheme="majorBidi" w:cstheme="majorBidi"/>
                <w:sz w:val="24"/>
                <w:szCs w:val="24"/>
              </w:rPr>
              <w:t>DURATION</w:t>
            </w:r>
          </w:p>
        </w:tc>
      </w:tr>
      <w:tr w:rsidR="00BB6205" w14:paraId="5498BAF0" w14:textId="0A861D84" w:rsidTr="00BB6205">
        <w:tc>
          <w:tcPr>
            <w:tcW w:w="3192" w:type="dxa"/>
          </w:tcPr>
          <w:p w14:paraId="6AB367F1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7FA769F4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56271609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B6205" w14:paraId="1ACD4081" w14:textId="3485433E" w:rsidTr="00BB6205">
        <w:tc>
          <w:tcPr>
            <w:tcW w:w="3192" w:type="dxa"/>
          </w:tcPr>
          <w:p w14:paraId="0248686D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2EDACBE8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7771718B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B6205" w14:paraId="540E942E" w14:textId="561DE166" w:rsidTr="00BB6205">
        <w:tc>
          <w:tcPr>
            <w:tcW w:w="3192" w:type="dxa"/>
          </w:tcPr>
          <w:p w14:paraId="4F304857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0A540348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535CE24A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B6205" w14:paraId="6450D18C" w14:textId="2D6221BA" w:rsidTr="00BB6205">
        <w:tc>
          <w:tcPr>
            <w:tcW w:w="3192" w:type="dxa"/>
          </w:tcPr>
          <w:p w14:paraId="4E579D4C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123A5EBA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28B4A52D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B6205" w14:paraId="27B0AB24" w14:textId="35318990" w:rsidTr="00BB6205">
        <w:tc>
          <w:tcPr>
            <w:tcW w:w="3192" w:type="dxa"/>
          </w:tcPr>
          <w:p w14:paraId="0B83C8BF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59B8F58B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48772776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B6205" w14:paraId="78CC4CEC" w14:textId="1E31C504" w:rsidTr="00BB6205">
        <w:tc>
          <w:tcPr>
            <w:tcW w:w="3192" w:type="dxa"/>
          </w:tcPr>
          <w:p w14:paraId="3FA24F28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50C38B85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765FFA8C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B6205" w14:paraId="4DB0DEDD" w14:textId="5B1BD3BB" w:rsidTr="00BB6205">
        <w:tc>
          <w:tcPr>
            <w:tcW w:w="3192" w:type="dxa"/>
          </w:tcPr>
          <w:p w14:paraId="50AFF13F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08C6CCF1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559684F9" w14:textId="77777777" w:rsidR="00BB6205" w:rsidRDefault="00BB6205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438F0" w14:paraId="0E62F2EF" w14:textId="77777777" w:rsidTr="00BB6205">
        <w:tc>
          <w:tcPr>
            <w:tcW w:w="3192" w:type="dxa"/>
          </w:tcPr>
          <w:p w14:paraId="46F750FB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18EA8C45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7913F9CC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438F0" w14:paraId="4185F2D9" w14:textId="77777777" w:rsidTr="00BB6205">
        <w:tc>
          <w:tcPr>
            <w:tcW w:w="3192" w:type="dxa"/>
          </w:tcPr>
          <w:p w14:paraId="050E7CFD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17DDB84D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2FF412E7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438F0" w14:paraId="2BA961A7" w14:textId="77777777" w:rsidTr="00BB6205">
        <w:tc>
          <w:tcPr>
            <w:tcW w:w="3192" w:type="dxa"/>
          </w:tcPr>
          <w:p w14:paraId="4AC23AE2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1859D7F4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49BE7C0A" w14:textId="77777777" w:rsidR="00E438F0" w:rsidRDefault="00E438F0" w:rsidP="00BB620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2AFE43CC" w14:textId="1C140B3A" w:rsidR="00E438F0" w:rsidRDefault="00E438F0" w:rsidP="00BB6205">
      <w:pPr>
        <w:rPr>
          <w:rFonts w:asciiTheme="majorBidi" w:hAnsiTheme="majorBidi" w:cstheme="majorBidi"/>
          <w:sz w:val="24"/>
          <w:szCs w:val="24"/>
        </w:rPr>
      </w:pPr>
    </w:p>
    <w:p w14:paraId="47FF7574" w14:textId="77777777" w:rsidR="00E438F0" w:rsidRDefault="00E438F0" w:rsidP="00BB6205">
      <w:pPr>
        <w:rPr>
          <w:rFonts w:asciiTheme="majorBidi" w:hAnsiTheme="majorBidi" w:cstheme="majorBidi"/>
          <w:sz w:val="24"/>
          <w:szCs w:val="24"/>
        </w:rPr>
      </w:pPr>
    </w:p>
    <w:p w14:paraId="17B530F6" w14:textId="412B08D2" w:rsidR="00BB6205" w:rsidRPr="00E438F0" w:rsidRDefault="00E438F0" w:rsidP="00BB620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We hereby confirm that the information provided in this proposal is accurate and complete. </w:t>
      </w:r>
    </w:p>
    <w:p w14:paraId="6365F2C5" w14:textId="11A590EB" w:rsidR="00BB6205" w:rsidRDefault="00BB6205" w:rsidP="00BB620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IGNATURE</w:t>
      </w:r>
    </w:p>
    <w:p w14:paraId="591F51CC" w14:textId="77777777" w:rsidR="00BB6205" w:rsidRDefault="00BB6205" w:rsidP="00BB6205">
      <w:pPr>
        <w:rPr>
          <w:rFonts w:asciiTheme="majorBidi" w:hAnsiTheme="majorBidi" w:cstheme="majorBidi"/>
          <w:sz w:val="24"/>
          <w:szCs w:val="24"/>
        </w:rPr>
      </w:pPr>
      <w:r w:rsidRPr="000D05B7">
        <w:rPr>
          <w:rFonts w:asciiTheme="majorBidi" w:hAnsiTheme="majorBidi" w:cstheme="majorBidi"/>
          <w:sz w:val="24"/>
          <w:szCs w:val="24"/>
        </w:rPr>
        <w:t>Executed on</w:t>
      </w:r>
      <w:r>
        <w:rPr>
          <w:rFonts w:asciiTheme="majorBidi" w:hAnsiTheme="majorBidi" w:cstheme="majorBidi"/>
          <w:sz w:val="24"/>
          <w:szCs w:val="24"/>
        </w:rPr>
        <w:t xml:space="preserve"> 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BB6205" w14:paraId="573E0157" w14:textId="77777777" w:rsidTr="00285892">
        <w:tc>
          <w:tcPr>
            <w:tcW w:w="9576" w:type="dxa"/>
            <w:gridSpan w:val="2"/>
          </w:tcPr>
          <w:p w14:paraId="73FD4B48" w14:textId="09398AC4" w:rsidR="00BB6205" w:rsidRDefault="00E438F0" w:rsidP="00E438F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ignatu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_____</w:t>
            </w:r>
          </w:p>
        </w:tc>
      </w:tr>
      <w:tr w:rsidR="00BB6205" w14:paraId="29F8FE35" w14:textId="77777777" w:rsidTr="00285892">
        <w:trPr>
          <w:trHeight w:val="1637"/>
        </w:trPr>
        <w:tc>
          <w:tcPr>
            <w:tcW w:w="4788" w:type="dxa"/>
          </w:tcPr>
          <w:p w14:paraId="27A1C4B4" w14:textId="2E77757D" w:rsidR="00BB6205" w:rsidRDefault="00BB6205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3BB1AAFA" w14:textId="5485DCE1" w:rsidR="00BB6205" w:rsidRDefault="00BB6205" w:rsidP="002858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B6205" w14:paraId="0788198D" w14:textId="77777777" w:rsidTr="00285892">
        <w:trPr>
          <w:trHeight w:val="2438"/>
        </w:trPr>
        <w:tc>
          <w:tcPr>
            <w:tcW w:w="4788" w:type="dxa"/>
          </w:tcPr>
          <w:p w14:paraId="503CF25F" w14:textId="77777777" w:rsidR="00BB6205" w:rsidRDefault="00BB6205" w:rsidP="0028589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4D2B0C6A" w14:textId="77777777" w:rsidR="00BB6205" w:rsidRDefault="00BB6205" w:rsidP="0028589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B48DDF0" w14:textId="77777777" w:rsidR="00BB6205" w:rsidRPr="000D05B7" w:rsidRDefault="00BB6205" w:rsidP="00BB6205">
      <w:pPr>
        <w:rPr>
          <w:rFonts w:asciiTheme="majorBidi" w:hAnsiTheme="majorBidi" w:cstheme="majorBidi"/>
          <w:sz w:val="24"/>
          <w:szCs w:val="24"/>
        </w:rPr>
      </w:pPr>
    </w:p>
    <w:p w14:paraId="1857F3B0" w14:textId="77777777" w:rsidR="009A6CF0" w:rsidRDefault="009A6CF0"/>
    <w:sectPr w:rsidR="009A6CF0" w:rsidSect="00D263D6">
      <w:pgSz w:w="12240" w:h="15840"/>
      <w:pgMar w:top="1440" w:right="1440" w:bottom="1440" w:left="1440" w:header="720" w:footer="720" w:gutter="0"/>
      <w:pgBorders w:offsetFrom="page">
        <w:top w:val="single" w:sz="4" w:space="24" w:color="000000" w:themeColor="text1"/>
        <w:left w:val="single" w:sz="4" w:space="24" w:color="000000" w:themeColor="text1"/>
        <w:bottom w:val="single" w:sz="4" w:space="24" w:color="000000" w:themeColor="text1"/>
        <w:right w:val="single" w:sz="4" w:space="24" w:color="000000" w:themeColor="tex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A3C1F"/>
    <w:multiLevelType w:val="hybridMultilevel"/>
    <w:tmpl w:val="7D384BB8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561B01"/>
    <w:multiLevelType w:val="hybridMultilevel"/>
    <w:tmpl w:val="EA321872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BA029D"/>
    <w:multiLevelType w:val="hybridMultilevel"/>
    <w:tmpl w:val="D56E7348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6231B"/>
    <w:multiLevelType w:val="hybridMultilevel"/>
    <w:tmpl w:val="0E72768E"/>
    <w:lvl w:ilvl="0" w:tplc="B0567C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B2659"/>
    <w:multiLevelType w:val="hybridMultilevel"/>
    <w:tmpl w:val="D4041FE6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F0D80"/>
    <w:multiLevelType w:val="hybridMultilevel"/>
    <w:tmpl w:val="3F7035AE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67C3B"/>
    <w:multiLevelType w:val="hybridMultilevel"/>
    <w:tmpl w:val="5CFE1624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174C80"/>
    <w:multiLevelType w:val="hybridMultilevel"/>
    <w:tmpl w:val="FE083EAE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C43979"/>
    <w:multiLevelType w:val="hybridMultilevel"/>
    <w:tmpl w:val="DE5C0DF6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7A0C01"/>
    <w:multiLevelType w:val="hybridMultilevel"/>
    <w:tmpl w:val="34A8729C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ED43E9"/>
    <w:multiLevelType w:val="hybridMultilevel"/>
    <w:tmpl w:val="46D0091C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702302"/>
    <w:multiLevelType w:val="hybridMultilevel"/>
    <w:tmpl w:val="DEC2514C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7850CD4"/>
    <w:multiLevelType w:val="hybridMultilevel"/>
    <w:tmpl w:val="9200920A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076829">
    <w:abstractNumId w:val="4"/>
  </w:num>
  <w:num w:numId="2" w16cid:durableId="1064179224">
    <w:abstractNumId w:val="0"/>
  </w:num>
  <w:num w:numId="3" w16cid:durableId="1180583367">
    <w:abstractNumId w:val="8"/>
  </w:num>
  <w:num w:numId="4" w16cid:durableId="505631500">
    <w:abstractNumId w:val="6"/>
  </w:num>
  <w:num w:numId="5" w16cid:durableId="720830477">
    <w:abstractNumId w:val="9"/>
  </w:num>
  <w:num w:numId="6" w16cid:durableId="749304075">
    <w:abstractNumId w:val="3"/>
  </w:num>
  <w:num w:numId="7" w16cid:durableId="2120449696">
    <w:abstractNumId w:val="2"/>
  </w:num>
  <w:num w:numId="8" w16cid:durableId="63571063">
    <w:abstractNumId w:val="12"/>
  </w:num>
  <w:num w:numId="9" w16cid:durableId="84232055">
    <w:abstractNumId w:val="10"/>
  </w:num>
  <w:num w:numId="10" w16cid:durableId="1592661448">
    <w:abstractNumId w:val="1"/>
  </w:num>
  <w:num w:numId="11" w16cid:durableId="1626085181">
    <w:abstractNumId w:val="5"/>
  </w:num>
  <w:num w:numId="12" w16cid:durableId="1010597014">
    <w:abstractNumId w:val="11"/>
  </w:num>
  <w:num w:numId="13" w16cid:durableId="152837540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LC0MDIwMzUyszBX0lEKTi0uzszPAykwrAUAoY3E1iwAAAA="/>
  </w:docVars>
  <w:rsids>
    <w:rsidRoot w:val="002C21D6"/>
    <w:rsid w:val="00077A89"/>
    <w:rsid w:val="002C21D6"/>
    <w:rsid w:val="0038791F"/>
    <w:rsid w:val="004D4B78"/>
    <w:rsid w:val="006603F0"/>
    <w:rsid w:val="0066210B"/>
    <w:rsid w:val="00734C30"/>
    <w:rsid w:val="009A6CF0"/>
    <w:rsid w:val="00A82DD0"/>
    <w:rsid w:val="00BB6205"/>
    <w:rsid w:val="00CB1877"/>
    <w:rsid w:val="00E438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9BE46"/>
  <w15:chartTrackingRefBased/>
  <w15:docId w15:val="{ADA824DD-C945-4D1A-AE53-3F05F0D2F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20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6205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B62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2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05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2</cp:revision>
  <dcterms:created xsi:type="dcterms:W3CDTF">2022-12-14T19:16:00Z</dcterms:created>
  <dcterms:modified xsi:type="dcterms:W3CDTF">2022-12-14T19:31:00Z</dcterms:modified>
</cp:coreProperties>
</file>